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AA279E" w14:textId="4FF596E3" w:rsidR="00905A9C" w:rsidRDefault="00A953EA" w:rsidP="005966CB">
      <w:pPr>
        <w:jc w:val="right"/>
        <w:rPr>
          <w:szCs w:val="24"/>
        </w:rPr>
      </w:pP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AA70FD" wp14:editId="1CA6E6B3">
                <wp:simplePos x="0" y="0"/>
                <wp:positionH relativeFrom="column">
                  <wp:posOffset>4185285</wp:posOffset>
                </wp:positionH>
                <wp:positionV relativeFrom="paragraph">
                  <wp:posOffset>3810</wp:posOffset>
                </wp:positionV>
                <wp:extent cx="2400300" cy="561975"/>
                <wp:effectExtent l="0" t="0" r="19050" b="28575"/>
                <wp:wrapNone/>
                <wp:docPr id="11" name="Pole tekstow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561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2E712A" w14:textId="77777777" w:rsidR="00A953EA" w:rsidRPr="00A953EA" w:rsidRDefault="00A953E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AA70FD" id="_x0000_t202" coordsize="21600,21600" o:spt="202" path="m,l,21600r21600,l21600,xe">
                <v:stroke joinstyle="miter"/>
                <v:path gradientshapeok="t" o:connecttype="rect"/>
              </v:shapetype>
              <v:shape id="Pole tekstowe 11" o:spid="_x0000_s1026" type="#_x0000_t202" style="position:absolute;left:0;text-align:left;margin-left:329.55pt;margin-top:.3pt;width:189pt;height:44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" fillcolor="white [3201]" strokeweight=".5pt">
                <v:textbox>
                  <w:txbxContent>
                    <w:p w14:paraId="432E712A" w14:textId="77777777" w:rsidR="00A953EA" w:rsidRPr="00A953EA" w:rsidRDefault="00A953EA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284D">
        <w:drawing>
          <wp:anchor distT="0" distB="0" distL="114300" distR="114300" simplePos="0" relativeHeight="251659264" behindDoc="1" locked="0" layoutInCell="1" allowOverlap="1" wp14:anchorId="2300885E" wp14:editId="667C53F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28775" cy="695531"/>
            <wp:effectExtent l="0" t="0" r="0" b="9525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69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5FBB62" w14:textId="1585E4B2" w:rsidR="007C2438" w:rsidRPr="00A953EA" w:rsidRDefault="005966CB" w:rsidP="00A953EA">
      <w:pPr>
        <w:ind w:left="1416"/>
        <w:jc w:val="center"/>
        <w:rPr>
          <w:b/>
          <w:bCs/>
          <w:szCs w:val="24"/>
        </w:rPr>
      </w:pPr>
      <w:r w:rsidRPr="00A953EA">
        <w:rPr>
          <w:b/>
          <w:bCs/>
          <w:szCs w:val="24"/>
        </w:rPr>
        <w:t>Date of report:</w:t>
      </w:r>
      <w:r w:rsidR="00A953EA" w:rsidRPr="00A953EA">
        <w:rPr>
          <w:b/>
          <w:bCs/>
          <w:szCs w:val="24"/>
        </w:rPr>
        <w:t xml:space="preserve">     </w:t>
      </w:r>
    </w:p>
    <w:p w14:paraId="5670BF4B" w14:textId="6C10C2C8" w:rsidR="00395A52" w:rsidRDefault="00395A52" w:rsidP="00905A9C">
      <w:pPr>
        <w:jc w:val="both"/>
        <w:rPr>
          <w:szCs w:val="24"/>
        </w:rPr>
      </w:pPr>
    </w:p>
    <w:p w14:paraId="2AC6B098" w14:textId="0B527D66" w:rsidR="0040284D" w:rsidRDefault="0040284D" w:rsidP="006E0454">
      <w:pPr>
        <w:jc w:val="center"/>
        <w:rPr>
          <w:b/>
          <w:bCs/>
          <w:sz w:val="44"/>
          <w:szCs w:val="44"/>
        </w:rPr>
      </w:pPr>
    </w:p>
    <w:p w14:paraId="0CA35682" w14:textId="6337A297" w:rsidR="005966CB" w:rsidRDefault="005966CB" w:rsidP="00A953EA">
      <w:pPr>
        <w:rPr>
          <w:b/>
          <w:bCs/>
          <w:sz w:val="44"/>
          <w:szCs w:val="44"/>
        </w:rPr>
      </w:pPr>
    </w:p>
    <w:p w14:paraId="68656A92" w14:textId="77777777" w:rsidR="004345B1" w:rsidRDefault="004345B1" w:rsidP="00A953EA">
      <w:pPr>
        <w:rPr>
          <w:b/>
          <w:bCs/>
          <w:sz w:val="44"/>
          <w:szCs w:val="44"/>
        </w:rPr>
      </w:pPr>
    </w:p>
    <w:p w14:paraId="6B3D91FB" w14:textId="77777777" w:rsidR="005966CB" w:rsidRDefault="005966CB" w:rsidP="006E0454">
      <w:pPr>
        <w:jc w:val="center"/>
        <w:rPr>
          <w:b/>
          <w:bCs/>
          <w:sz w:val="44"/>
          <w:szCs w:val="44"/>
        </w:rPr>
      </w:pPr>
    </w:p>
    <w:p w14:paraId="5A0D58B5" w14:textId="4BC3F059" w:rsidR="006E0454" w:rsidRDefault="006E0454" w:rsidP="006E0454">
      <w:pPr>
        <w:jc w:val="center"/>
        <w:rPr>
          <w:b/>
          <w:bCs/>
          <w:sz w:val="36"/>
          <w:szCs w:val="36"/>
          <w:u w:val="single"/>
        </w:rPr>
      </w:pPr>
      <w:r w:rsidRPr="0040284D">
        <w:rPr>
          <w:b/>
          <w:bCs/>
          <w:sz w:val="36"/>
          <w:szCs w:val="36"/>
          <w:u w:val="single"/>
        </w:rPr>
        <w:t>Experiment Report Form</w:t>
      </w:r>
    </w:p>
    <w:p w14:paraId="36E8742E" w14:textId="0EBDC721" w:rsidR="005966CB" w:rsidRDefault="005966CB" w:rsidP="006E0454">
      <w:pPr>
        <w:jc w:val="center"/>
        <w:rPr>
          <w:b/>
          <w:bCs/>
          <w:sz w:val="36"/>
          <w:szCs w:val="36"/>
          <w:u w:val="single"/>
        </w:rPr>
      </w:pPr>
    </w:p>
    <w:p w14:paraId="218CFC3B" w14:textId="38B52299" w:rsidR="005966CB" w:rsidRDefault="005966CB" w:rsidP="006E0454">
      <w:pPr>
        <w:jc w:val="center"/>
        <w:rPr>
          <w:b/>
          <w:bCs/>
          <w:sz w:val="36"/>
          <w:szCs w:val="36"/>
          <w:u w:val="single"/>
        </w:rPr>
      </w:pPr>
    </w:p>
    <w:p w14:paraId="17FD2625" w14:textId="0894D7B4" w:rsidR="005966CB" w:rsidRPr="005966CB" w:rsidRDefault="005966CB" w:rsidP="006E0454">
      <w:pPr>
        <w:jc w:val="center"/>
        <w:rPr>
          <w:b/>
          <w:bCs/>
          <w:color w:val="FF0000"/>
          <w:sz w:val="36"/>
          <w:szCs w:val="36"/>
          <w:u w:val="single"/>
        </w:rPr>
      </w:pPr>
      <w:r w:rsidRPr="005966CB">
        <w:rPr>
          <w:b/>
          <w:bCs/>
          <w:color w:val="FF0000"/>
          <w:szCs w:val="24"/>
          <w:u w:val="single"/>
        </w:rPr>
        <w:t>Experiment report must be submitted no later than 3 months and 6 weeks after the end of the experiment for the regular proposal and fast track proposal, respectively.</w:t>
      </w:r>
    </w:p>
    <w:p w14:paraId="205B8B83" w14:textId="3FA80A18" w:rsidR="006E0454" w:rsidRDefault="006E0454" w:rsidP="00905A9C">
      <w:pPr>
        <w:jc w:val="both"/>
        <w:rPr>
          <w:szCs w:val="24"/>
        </w:rPr>
      </w:pPr>
    </w:p>
    <w:p w14:paraId="3EB9227A" w14:textId="702245A3" w:rsidR="005966CB" w:rsidRDefault="005966CB" w:rsidP="00905A9C">
      <w:pPr>
        <w:jc w:val="both"/>
        <w:rPr>
          <w:szCs w:val="24"/>
        </w:rPr>
      </w:pPr>
    </w:p>
    <w:p w14:paraId="2DBDFA32" w14:textId="5A9B447E" w:rsidR="005966CB" w:rsidRPr="005966CB" w:rsidRDefault="005966CB" w:rsidP="005966CB">
      <w:pPr>
        <w:jc w:val="both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9F8D10" wp14:editId="7DF2F393">
                <wp:simplePos x="0" y="0"/>
                <wp:positionH relativeFrom="column">
                  <wp:posOffset>1537335</wp:posOffset>
                </wp:positionH>
                <wp:positionV relativeFrom="paragraph">
                  <wp:posOffset>133985</wp:posOffset>
                </wp:positionV>
                <wp:extent cx="3267075" cy="333375"/>
                <wp:effectExtent l="0" t="0" r="28575" b="28575"/>
                <wp:wrapNone/>
                <wp:docPr id="2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0B315B" w14:textId="77777777" w:rsidR="005966CB" w:rsidRPr="005966CB" w:rsidRDefault="005966C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9F8D10" id="Pole tekstowe 2" o:spid="_x0000_s1027" type="#_x0000_t202" style="position:absolute;left:0;text-align:left;margin-left:121.05pt;margin-top:10.55pt;width:257.25pt;height:26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" fillcolor="white [3201]" strokeweight=".5pt">
                <v:textbox>
                  <w:txbxContent>
                    <w:p w14:paraId="280B315B" w14:textId="77777777" w:rsidR="005966CB" w:rsidRPr="005966CB" w:rsidRDefault="005966C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C340AD5" w14:textId="1EF9540C" w:rsidR="005966CB" w:rsidRPr="005966CB" w:rsidRDefault="005966CB" w:rsidP="005966C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Experiment</w:t>
      </w:r>
      <w:r w:rsidRPr="005966CB">
        <w:rPr>
          <w:b/>
          <w:bCs/>
          <w:szCs w:val="24"/>
        </w:rPr>
        <w:t xml:space="preserve"> number:    </w:t>
      </w:r>
    </w:p>
    <w:p w14:paraId="23906FD6" w14:textId="77777777" w:rsidR="005966CB" w:rsidRPr="005966CB" w:rsidRDefault="005966CB" w:rsidP="005966CB">
      <w:pPr>
        <w:jc w:val="both"/>
        <w:rPr>
          <w:szCs w:val="24"/>
        </w:rPr>
      </w:pPr>
    </w:p>
    <w:p w14:paraId="771F324A" w14:textId="77777777" w:rsidR="005966CB" w:rsidRPr="005966CB" w:rsidRDefault="005966CB" w:rsidP="005966CB">
      <w:pPr>
        <w:jc w:val="both"/>
        <w:rPr>
          <w:szCs w:val="24"/>
        </w:rPr>
      </w:pPr>
      <w:r w:rsidRPr="005966CB">
        <w:rPr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7059CC" wp14:editId="08D6D424">
                <wp:simplePos x="0" y="0"/>
                <wp:positionH relativeFrom="column">
                  <wp:posOffset>1533525</wp:posOffset>
                </wp:positionH>
                <wp:positionV relativeFrom="paragraph">
                  <wp:posOffset>154305</wp:posOffset>
                </wp:positionV>
                <wp:extent cx="4362450" cy="704850"/>
                <wp:effectExtent l="0" t="0" r="19050" b="19050"/>
                <wp:wrapNone/>
                <wp:docPr id="4" name="Pole tekstow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24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9660A3" w14:textId="77777777" w:rsidR="005966CB" w:rsidRPr="005966CB" w:rsidRDefault="005966CB" w:rsidP="005966C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059CC" id="Pole tekstowe 4" o:spid="_x0000_s1028" type="#_x0000_t202" style="position:absolute;left:0;text-align:left;margin-left:120.75pt;margin-top:12.15pt;width:343.5pt;height:5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" fillcolor="white [3201]" strokeweight=".5pt">
                <v:textbox>
                  <w:txbxContent>
                    <w:p w14:paraId="2F9660A3" w14:textId="77777777" w:rsidR="005966CB" w:rsidRPr="005966CB" w:rsidRDefault="005966CB" w:rsidP="005966C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2D94104" w14:textId="32A9E02F" w:rsidR="005966CB" w:rsidRPr="005966CB" w:rsidRDefault="005966CB" w:rsidP="005966C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Experiment</w:t>
      </w:r>
      <w:r w:rsidRPr="005966CB">
        <w:rPr>
          <w:b/>
          <w:bCs/>
          <w:szCs w:val="24"/>
        </w:rPr>
        <w:t xml:space="preserve"> title: </w:t>
      </w:r>
    </w:p>
    <w:p w14:paraId="639FDAF1" w14:textId="77777777" w:rsidR="005966CB" w:rsidRPr="005966CB" w:rsidRDefault="005966CB" w:rsidP="005966CB">
      <w:pPr>
        <w:jc w:val="both"/>
        <w:rPr>
          <w:szCs w:val="24"/>
        </w:rPr>
      </w:pPr>
    </w:p>
    <w:p w14:paraId="069F3B01" w14:textId="77777777" w:rsidR="005966CB" w:rsidRPr="005966CB" w:rsidRDefault="005966CB" w:rsidP="005966CB">
      <w:pPr>
        <w:jc w:val="both"/>
        <w:rPr>
          <w:szCs w:val="24"/>
        </w:rPr>
      </w:pPr>
    </w:p>
    <w:p w14:paraId="25A74B9D" w14:textId="77777777" w:rsidR="005966CB" w:rsidRPr="005966CB" w:rsidRDefault="005966CB" w:rsidP="005966CB">
      <w:pPr>
        <w:jc w:val="both"/>
        <w:rPr>
          <w:szCs w:val="24"/>
        </w:rPr>
      </w:pPr>
    </w:p>
    <w:p w14:paraId="22A1F397" w14:textId="7E6076D5" w:rsidR="005966CB" w:rsidRPr="005966CB" w:rsidRDefault="005966CB" w:rsidP="005966CB">
      <w:pPr>
        <w:jc w:val="both"/>
        <w:rPr>
          <w:szCs w:val="24"/>
        </w:rPr>
      </w:pPr>
      <w:r>
        <w:rPr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A1CC9E" wp14:editId="7DE93C28">
                <wp:simplePos x="0" y="0"/>
                <wp:positionH relativeFrom="column">
                  <wp:posOffset>3943350</wp:posOffset>
                </wp:positionH>
                <wp:positionV relativeFrom="paragraph">
                  <wp:posOffset>169545</wp:posOffset>
                </wp:positionV>
                <wp:extent cx="1476375" cy="295275"/>
                <wp:effectExtent l="0" t="0" r="28575" b="28575"/>
                <wp:wrapNone/>
                <wp:docPr id="7" name="Pole tekstow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6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91C6C8" w14:textId="77777777" w:rsidR="005966CB" w:rsidRPr="005966CB" w:rsidRDefault="005966CB" w:rsidP="005966C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A1CC9E" id="Pole tekstowe 7" o:spid="_x0000_s1029" type="#_x0000_t202" style="position:absolute;left:0;text-align:left;margin-left:310.5pt;margin-top:13.35pt;width:116.25pt;height:23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" fillcolor="window" strokeweight=".5pt">
                <v:textbox>
                  <w:txbxContent>
                    <w:p w14:paraId="4A91C6C8" w14:textId="77777777" w:rsidR="005966CB" w:rsidRPr="005966CB" w:rsidRDefault="005966CB" w:rsidP="005966C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BC4C53" wp14:editId="7574E891">
                <wp:simplePos x="0" y="0"/>
                <wp:positionH relativeFrom="column">
                  <wp:posOffset>1899285</wp:posOffset>
                </wp:positionH>
                <wp:positionV relativeFrom="paragraph">
                  <wp:posOffset>170815</wp:posOffset>
                </wp:positionV>
                <wp:extent cx="1476375" cy="295275"/>
                <wp:effectExtent l="0" t="0" r="28575" b="28575"/>
                <wp:wrapNone/>
                <wp:docPr id="3" name="Pole tekstow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63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878C47" w14:textId="77777777" w:rsidR="005966CB" w:rsidRPr="005966CB" w:rsidRDefault="005966C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BC4C53" id="Pole tekstowe 3" o:spid="_x0000_s1030" type="#_x0000_t202" style="position:absolute;left:0;text-align:left;margin-left:149.55pt;margin-top:13.45pt;width:116.25pt;height:23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" fillcolor="white [3201]" strokeweight=".5pt">
                <v:textbox>
                  <w:txbxContent>
                    <w:p w14:paraId="2F878C47" w14:textId="77777777" w:rsidR="005966CB" w:rsidRPr="005966CB" w:rsidRDefault="005966C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0A9AF5" w14:textId="4CCDAC15" w:rsidR="005966CB" w:rsidRPr="005966CB" w:rsidRDefault="005966CB" w:rsidP="005966CB">
      <w:pPr>
        <w:tabs>
          <w:tab w:val="left" w:pos="5745"/>
        </w:tabs>
        <w:jc w:val="both"/>
        <w:rPr>
          <w:b/>
          <w:bCs/>
          <w:szCs w:val="24"/>
        </w:rPr>
      </w:pPr>
      <w:r w:rsidRPr="005966CB">
        <w:rPr>
          <w:b/>
          <w:bCs/>
          <w:szCs w:val="24"/>
        </w:rPr>
        <w:t>Date of experiment:</w:t>
      </w:r>
      <w:r>
        <w:rPr>
          <w:b/>
          <w:bCs/>
          <w:szCs w:val="24"/>
        </w:rPr>
        <w:t xml:space="preserve">      from    </w:t>
      </w:r>
      <w:r>
        <w:rPr>
          <w:b/>
          <w:bCs/>
          <w:szCs w:val="24"/>
        </w:rPr>
        <w:tab/>
        <w:t xml:space="preserve">to   </w:t>
      </w:r>
    </w:p>
    <w:p w14:paraId="43E77E33" w14:textId="28D7EB09" w:rsidR="005966CB" w:rsidRPr="005966CB" w:rsidRDefault="005966CB" w:rsidP="005966CB">
      <w:pPr>
        <w:jc w:val="both"/>
        <w:rPr>
          <w:szCs w:val="24"/>
        </w:rPr>
      </w:pPr>
    </w:p>
    <w:p w14:paraId="22E13229" w14:textId="1DBE24A1" w:rsidR="005966CB" w:rsidRDefault="005966CB" w:rsidP="005966C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28FE4BF" wp14:editId="233018BA">
                <wp:simplePos x="0" y="0"/>
                <wp:positionH relativeFrom="column">
                  <wp:posOffset>1537335</wp:posOffset>
                </wp:positionH>
                <wp:positionV relativeFrom="paragraph">
                  <wp:posOffset>130810</wp:posOffset>
                </wp:positionV>
                <wp:extent cx="3267075" cy="428625"/>
                <wp:effectExtent l="0" t="0" r="28575" b="28575"/>
                <wp:wrapNone/>
                <wp:docPr id="8" name="Pole tekstow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F942B5" w14:textId="77777777" w:rsidR="005966CB" w:rsidRPr="005966CB" w:rsidRDefault="005966C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8FE4BF" id="Pole tekstowe 8" o:spid="_x0000_s1031" type="#_x0000_t202" style="position:absolute;left:0;text-align:left;margin-left:121.05pt;margin-top:10.3pt;width:257.25pt;height:33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" fillcolor="white [3201]" strokeweight=".5pt">
                <v:textbox>
                  <w:txbxContent>
                    <w:p w14:paraId="26F942B5" w14:textId="77777777" w:rsidR="005966CB" w:rsidRPr="005966CB" w:rsidRDefault="005966C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BA5827" w14:textId="2A5B9D7B" w:rsidR="005966CB" w:rsidRDefault="005966CB" w:rsidP="005966C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Beamline:</w:t>
      </w:r>
    </w:p>
    <w:p w14:paraId="0FBC40BC" w14:textId="440C19C7" w:rsidR="005966CB" w:rsidRDefault="005966CB" w:rsidP="005966CB">
      <w:pPr>
        <w:jc w:val="both"/>
        <w:rPr>
          <w:b/>
          <w:bCs/>
          <w:szCs w:val="24"/>
        </w:rPr>
      </w:pPr>
    </w:p>
    <w:p w14:paraId="1F45CAF3" w14:textId="69E52A8F" w:rsidR="005966CB" w:rsidRDefault="005966CB" w:rsidP="005966CB">
      <w:pPr>
        <w:jc w:val="both"/>
        <w:rPr>
          <w:b/>
          <w:bCs/>
          <w:szCs w:val="24"/>
        </w:rPr>
      </w:pPr>
    </w:p>
    <w:p w14:paraId="6748795E" w14:textId="2129FDDE" w:rsidR="005966CB" w:rsidRDefault="005966CB" w:rsidP="005966C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FCEC10" wp14:editId="74E49AEB">
                <wp:simplePos x="0" y="0"/>
                <wp:positionH relativeFrom="column">
                  <wp:posOffset>1537335</wp:posOffset>
                </wp:positionH>
                <wp:positionV relativeFrom="paragraph">
                  <wp:posOffset>125095</wp:posOffset>
                </wp:positionV>
                <wp:extent cx="3267075" cy="400050"/>
                <wp:effectExtent l="0" t="0" r="28575" b="19050"/>
                <wp:wrapNone/>
                <wp:docPr id="9" name="Pole tekstow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E45ED4" w14:textId="77777777" w:rsidR="005966CB" w:rsidRPr="005966CB" w:rsidRDefault="005966C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FCEC10" id="Pole tekstowe 9" o:spid="_x0000_s1032" type="#_x0000_t202" style="position:absolute;left:0;text-align:left;margin-left:121.05pt;margin-top:9.85pt;width:257.25pt;height:31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" fillcolor="white [3201]" strokeweight=".5pt">
                <v:textbox>
                  <w:txbxContent>
                    <w:p w14:paraId="43E45ED4" w14:textId="77777777" w:rsidR="005966CB" w:rsidRPr="005966CB" w:rsidRDefault="005966C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B020BA" w14:textId="314AF79A" w:rsidR="005966CB" w:rsidRDefault="005966CB" w:rsidP="005966C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Number of shifts:         </w:t>
      </w:r>
    </w:p>
    <w:p w14:paraId="13957A40" w14:textId="77777777" w:rsidR="005966CB" w:rsidRPr="005966CB" w:rsidRDefault="005966CB" w:rsidP="005966CB">
      <w:pPr>
        <w:jc w:val="both"/>
        <w:rPr>
          <w:b/>
          <w:bCs/>
          <w:szCs w:val="24"/>
        </w:rPr>
      </w:pPr>
    </w:p>
    <w:p w14:paraId="57C9BBEF" w14:textId="77777777" w:rsidR="005966CB" w:rsidRDefault="005966CB" w:rsidP="005966CB">
      <w:pPr>
        <w:jc w:val="both"/>
        <w:rPr>
          <w:b/>
          <w:bCs/>
          <w:szCs w:val="24"/>
        </w:rPr>
      </w:pPr>
    </w:p>
    <w:p w14:paraId="1AEC8D9B" w14:textId="5FD0BB73" w:rsidR="005966CB" w:rsidRDefault="005966CB" w:rsidP="005966CB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B426C8" wp14:editId="6934221B">
                <wp:simplePos x="0" y="0"/>
                <wp:positionH relativeFrom="column">
                  <wp:posOffset>1537335</wp:posOffset>
                </wp:positionH>
                <wp:positionV relativeFrom="paragraph">
                  <wp:posOffset>62230</wp:posOffset>
                </wp:positionV>
                <wp:extent cx="4362450" cy="771525"/>
                <wp:effectExtent l="0" t="0" r="19050" b="28575"/>
                <wp:wrapNone/>
                <wp:docPr id="10" name="Pole tekstow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2450" cy="771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759F27" w14:textId="77777777" w:rsidR="005966CB" w:rsidRPr="005966CB" w:rsidRDefault="005966C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B426C8" id="Pole tekstowe 10" o:spid="_x0000_s1033" type="#_x0000_t202" style="position:absolute;left:0;text-align:left;margin-left:121.05pt;margin-top:4.9pt;width:343.5pt;height:60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" fillcolor="white [3201]" strokeweight=".5pt">
                <v:textbox>
                  <w:txbxContent>
                    <w:p w14:paraId="0C759F27" w14:textId="77777777" w:rsidR="005966CB" w:rsidRPr="005966CB" w:rsidRDefault="005966C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szCs w:val="24"/>
        </w:rPr>
        <w:t xml:space="preserve">Local contact(s):           </w:t>
      </w:r>
    </w:p>
    <w:p w14:paraId="4BAC0B7A" w14:textId="77777777" w:rsidR="005966CB" w:rsidRDefault="005966CB" w:rsidP="005966CB">
      <w:pPr>
        <w:jc w:val="both"/>
        <w:rPr>
          <w:b/>
          <w:bCs/>
          <w:szCs w:val="24"/>
        </w:rPr>
      </w:pPr>
    </w:p>
    <w:p w14:paraId="3A3723AF" w14:textId="77777777" w:rsidR="005966CB" w:rsidRDefault="005966CB" w:rsidP="005966CB">
      <w:pPr>
        <w:jc w:val="both"/>
        <w:rPr>
          <w:b/>
          <w:bCs/>
          <w:szCs w:val="24"/>
        </w:rPr>
      </w:pPr>
    </w:p>
    <w:p w14:paraId="4B987DCF" w14:textId="77777777" w:rsidR="005966CB" w:rsidRDefault="005966CB" w:rsidP="005966CB">
      <w:pPr>
        <w:jc w:val="both"/>
        <w:rPr>
          <w:b/>
          <w:bCs/>
          <w:szCs w:val="24"/>
        </w:rPr>
      </w:pPr>
    </w:p>
    <w:p w14:paraId="30FE6394" w14:textId="77777777" w:rsidR="005966CB" w:rsidRDefault="005966CB" w:rsidP="005966CB">
      <w:pPr>
        <w:jc w:val="both"/>
        <w:rPr>
          <w:b/>
          <w:bCs/>
          <w:szCs w:val="24"/>
        </w:rPr>
      </w:pPr>
    </w:p>
    <w:p w14:paraId="4D6415DC" w14:textId="77777777" w:rsidR="005966CB" w:rsidRDefault="005966CB" w:rsidP="005966CB">
      <w:pPr>
        <w:jc w:val="both"/>
        <w:rPr>
          <w:b/>
          <w:bCs/>
          <w:szCs w:val="24"/>
        </w:rPr>
      </w:pPr>
    </w:p>
    <w:p w14:paraId="1B20E68C" w14:textId="34163675" w:rsidR="005966CB" w:rsidRDefault="005966CB" w:rsidP="005966CB">
      <w:pPr>
        <w:jc w:val="both"/>
        <w:rPr>
          <w:b/>
          <w:bCs/>
          <w:szCs w:val="24"/>
        </w:rPr>
      </w:pPr>
    </w:p>
    <w:p w14:paraId="5333EC1D" w14:textId="09F5E490" w:rsidR="005966CB" w:rsidRDefault="005966CB" w:rsidP="005966CB">
      <w:pPr>
        <w:jc w:val="both"/>
        <w:rPr>
          <w:b/>
          <w:bCs/>
          <w:szCs w:val="24"/>
        </w:rPr>
      </w:pPr>
    </w:p>
    <w:p w14:paraId="394E1B7D" w14:textId="04816693" w:rsidR="005966CB" w:rsidRDefault="005966CB" w:rsidP="005966CB">
      <w:pPr>
        <w:jc w:val="both"/>
        <w:rPr>
          <w:b/>
          <w:bCs/>
          <w:szCs w:val="24"/>
        </w:rPr>
      </w:pPr>
    </w:p>
    <w:p w14:paraId="7348D8E9" w14:textId="4CB655BC" w:rsidR="005966CB" w:rsidRDefault="005966CB" w:rsidP="005966CB">
      <w:pPr>
        <w:jc w:val="both"/>
        <w:rPr>
          <w:b/>
          <w:bCs/>
          <w:szCs w:val="24"/>
        </w:rPr>
      </w:pPr>
    </w:p>
    <w:p w14:paraId="0A03E724" w14:textId="52C6FB63" w:rsidR="005966CB" w:rsidRDefault="005966CB" w:rsidP="005966CB">
      <w:pPr>
        <w:jc w:val="both"/>
        <w:rPr>
          <w:b/>
          <w:bCs/>
          <w:szCs w:val="24"/>
        </w:rPr>
      </w:pPr>
    </w:p>
    <w:p w14:paraId="36A6DE5B" w14:textId="3AAD1749" w:rsidR="005966CB" w:rsidRDefault="005966CB" w:rsidP="005966CB">
      <w:pPr>
        <w:jc w:val="both"/>
        <w:rPr>
          <w:b/>
          <w:bCs/>
          <w:szCs w:val="24"/>
        </w:rPr>
      </w:pPr>
    </w:p>
    <w:p w14:paraId="1D631746" w14:textId="4CA34287" w:rsidR="005966CB" w:rsidRDefault="005966CB" w:rsidP="005966CB">
      <w:pPr>
        <w:jc w:val="both"/>
        <w:rPr>
          <w:b/>
          <w:bCs/>
          <w:szCs w:val="24"/>
        </w:rPr>
      </w:pPr>
    </w:p>
    <w:p w14:paraId="2E3C01EC" w14:textId="4F227C25" w:rsidR="00A953EA" w:rsidRDefault="00A953EA" w:rsidP="005966CB">
      <w:pPr>
        <w:jc w:val="both"/>
        <w:rPr>
          <w:b/>
          <w:bCs/>
          <w:szCs w:val="24"/>
        </w:rPr>
      </w:pPr>
    </w:p>
    <w:p w14:paraId="7901873B" w14:textId="4AADE2EF" w:rsidR="00A953EA" w:rsidRDefault="00A953EA" w:rsidP="005966CB">
      <w:pPr>
        <w:jc w:val="both"/>
        <w:rPr>
          <w:b/>
          <w:bCs/>
          <w:szCs w:val="24"/>
        </w:rPr>
      </w:pPr>
    </w:p>
    <w:p w14:paraId="0BE7D873" w14:textId="77777777" w:rsidR="00A953EA" w:rsidRDefault="00A953EA" w:rsidP="005966CB">
      <w:pPr>
        <w:jc w:val="both"/>
        <w:rPr>
          <w:b/>
          <w:bCs/>
          <w:szCs w:val="24"/>
        </w:rPr>
      </w:pPr>
    </w:p>
    <w:p w14:paraId="4B300AAA" w14:textId="77777777" w:rsidR="005966CB" w:rsidRDefault="005966CB" w:rsidP="005966CB">
      <w:pPr>
        <w:jc w:val="both"/>
        <w:rPr>
          <w:b/>
          <w:bCs/>
          <w:szCs w:val="24"/>
        </w:rPr>
      </w:pPr>
    </w:p>
    <w:p w14:paraId="344E1B3F" w14:textId="13A77ADB" w:rsidR="005966CB" w:rsidRPr="005966CB" w:rsidRDefault="005966CB" w:rsidP="005966CB">
      <w:pPr>
        <w:jc w:val="both"/>
        <w:rPr>
          <w:b/>
          <w:bCs/>
          <w:szCs w:val="24"/>
        </w:rPr>
      </w:pPr>
      <w:r w:rsidRPr="005966CB">
        <w:rPr>
          <w:b/>
          <w:bCs/>
          <w:szCs w:val="24"/>
        </w:rPr>
        <w:t>Experiment Team*:</w:t>
      </w:r>
    </w:p>
    <w:p w14:paraId="33781D40" w14:textId="77777777" w:rsidR="005966CB" w:rsidRPr="005966CB" w:rsidRDefault="005966CB" w:rsidP="005966CB">
      <w:pPr>
        <w:jc w:val="both"/>
        <w:rPr>
          <w:szCs w:val="24"/>
        </w:rPr>
      </w:pPr>
    </w:p>
    <w:tbl>
      <w:tblPr>
        <w:tblStyle w:val="Tabela-Siatka"/>
        <w:tblW w:w="8926" w:type="dxa"/>
        <w:tblLook w:val="04A0" w:firstRow="1" w:lastRow="0" w:firstColumn="1" w:lastColumn="0" w:noHBand="0" w:noVBand="1"/>
      </w:tblPr>
      <w:tblGrid>
        <w:gridCol w:w="1075"/>
        <w:gridCol w:w="3173"/>
        <w:gridCol w:w="4678"/>
      </w:tblGrid>
      <w:tr w:rsidR="005966CB" w:rsidRPr="005966CB" w14:paraId="37A586AD" w14:textId="77777777" w:rsidTr="005966CB">
        <w:trPr>
          <w:trHeight w:val="488"/>
        </w:trPr>
        <w:tc>
          <w:tcPr>
            <w:tcW w:w="1075" w:type="dxa"/>
            <w:noWrap/>
            <w:hideMark/>
          </w:tcPr>
          <w:p w14:paraId="2206E02A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 </w:t>
            </w:r>
          </w:p>
        </w:tc>
        <w:tc>
          <w:tcPr>
            <w:tcW w:w="3173" w:type="dxa"/>
            <w:noWrap/>
            <w:hideMark/>
          </w:tcPr>
          <w:p w14:paraId="7CD282C5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 xml:space="preserve">Name </w:t>
            </w:r>
          </w:p>
        </w:tc>
        <w:tc>
          <w:tcPr>
            <w:tcW w:w="4678" w:type="dxa"/>
            <w:noWrap/>
            <w:hideMark/>
          </w:tcPr>
          <w:p w14:paraId="32EFC5C4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Affiliation</w:t>
            </w:r>
          </w:p>
        </w:tc>
      </w:tr>
      <w:tr w:rsidR="005966CB" w:rsidRPr="005966CB" w14:paraId="63437D91" w14:textId="77777777" w:rsidTr="005966CB">
        <w:trPr>
          <w:trHeight w:val="467"/>
        </w:trPr>
        <w:tc>
          <w:tcPr>
            <w:tcW w:w="1075" w:type="dxa"/>
            <w:noWrap/>
            <w:hideMark/>
          </w:tcPr>
          <w:p w14:paraId="642C5C8F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1.</w:t>
            </w:r>
          </w:p>
        </w:tc>
        <w:tc>
          <w:tcPr>
            <w:tcW w:w="3173" w:type="dxa"/>
            <w:noWrap/>
            <w:hideMark/>
          </w:tcPr>
          <w:p w14:paraId="14E7BF41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hideMark/>
          </w:tcPr>
          <w:p w14:paraId="19A0EA45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</w:tr>
      <w:tr w:rsidR="005966CB" w:rsidRPr="005966CB" w14:paraId="1A349D89" w14:textId="77777777" w:rsidTr="005966CB">
        <w:trPr>
          <w:trHeight w:val="446"/>
        </w:trPr>
        <w:tc>
          <w:tcPr>
            <w:tcW w:w="1075" w:type="dxa"/>
            <w:noWrap/>
            <w:hideMark/>
          </w:tcPr>
          <w:p w14:paraId="2F351412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2.</w:t>
            </w:r>
          </w:p>
        </w:tc>
        <w:tc>
          <w:tcPr>
            <w:tcW w:w="3173" w:type="dxa"/>
            <w:noWrap/>
            <w:hideMark/>
          </w:tcPr>
          <w:p w14:paraId="224FBBB3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hideMark/>
          </w:tcPr>
          <w:p w14:paraId="67E08E9A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</w:tr>
      <w:tr w:rsidR="005966CB" w:rsidRPr="005966CB" w14:paraId="232F9CE2" w14:textId="77777777" w:rsidTr="005966CB">
        <w:trPr>
          <w:trHeight w:val="446"/>
        </w:trPr>
        <w:tc>
          <w:tcPr>
            <w:tcW w:w="1075" w:type="dxa"/>
            <w:noWrap/>
            <w:hideMark/>
          </w:tcPr>
          <w:p w14:paraId="6F8C430B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3.</w:t>
            </w:r>
          </w:p>
        </w:tc>
        <w:tc>
          <w:tcPr>
            <w:tcW w:w="3173" w:type="dxa"/>
            <w:noWrap/>
            <w:hideMark/>
          </w:tcPr>
          <w:p w14:paraId="72F4F8A0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hideMark/>
          </w:tcPr>
          <w:p w14:paraId="3AF3073D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</w:tr>
      <w:tr w:rsidR="005966CB" w:rsidRPr="005966CB" w14:paraId="668D61D4" w14:textId="77777777" w:rsidTr="005966CB">
        <w:trPr>
          <w:trHeight w:val="446"/>
        </w:trPr>
        <w:tc>
          <w:tcPr>
            <w:tcW w:w="1075" w:type="dxa"/>
            <w:noWrap/>
            <w:hideMark/>
          </w:tcPr>
          <w:p w14:paraId="74A2431E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4.</w:t>
            </w:r>
          </w:p>
        </w:tc>
        <w:tc>
          <w:tcPr>
            <w:tcW w:w="3173" w:type="dxa"/>
            <w:noWrap/>
            <w:hideMark/>
          </w:tcPr>
          <w:p w14:paraId="0FF5DEDF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678" w:type="dxa"/>
            <w:noWrap/>
            <w:hideMark/>
          </w:tcPr>
          <w:p w14:paraId="6673C5FC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</w:tr>
      <w:tr w:rsidR="005966CB" w:rsidRPr="005966CB" w14:paraId="104F8F60" w14:textId="77777777" w:rsidTr="005966CB">
        <w:trPr>
          <w:trHeight w:val="446"/>
        </w:trPr>
        <w:tc>
          <w:tcPr>
            <w:tcW w:w="1075" w:type="dxa"/>
            <w:noWrap/>
            <w:hideMark/>
          </w:tcPr>
          <w:p w14:paraId="58EEFE19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5.</w:t>
            </w:r>
          </w:p>
        </w:tc>
        <w:tc>
          <w:tcPr>
            <w:tcW w:w="3173" w:type="dxa"/>
            <w:noWrap/>
            <w:hideMark/>
          </w:tcPr>
          <w:p w14:paraId="6396EE21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hideMark/>
          </w:tcPr>
          <w:p w14:paraId="303A5B28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</w:tr>
      <w:tr w:rsidR="005966CB" w:rsidRPr="005966CB" w14:paraId="41BA4FE1" w14:textId="77777777" w:rsidTr="005966CB">
        <w:trPr>
          <w:trHeight w:val="446"/>
        </w:trPr>
        <w:tc>
          <w:tcPr>
            <w:tcW w:w="1075" w:type="dxa"/>
            <w:noWrap/>
            <w:hideMark/>
          </w:tcPr>
          <w:p w14:paraId="573C0946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6.</w:t>
            </w:r>
          </w:p>
        </w:tc>
        <w:tc>
          <w:tcPr>
            <w:tcW w:w="3173" w:type="dxa"/>
            <w:noWrap/>
            <w:hideMark/>
          </w:tcPr>
          <w:p w14:paraId="353CB37F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hideMark/>
          </w:tcPr>
          <w:p w14:paraId="74BEECA5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</w:tr>
      <w:tr w:rsidR="005966CB" w:rsidRPr="005966CB" w14:paraId="04E4CC0E" w14:textId="77777777" w:rsidTr="005966CB">
        <w:trPr>
          <w:trHeight w:val="446"/>
        </w:trPr>
        <w:tc>
          <w:tcPr>
            <w:tcW w:w="1075" w:type="dxa"/>
            <w:noWrap/>
            <w:hideMark/>
          </w:tcPr>
          <w:p w14:paraId="2397524B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7.</w:t>
            </w:r>
          </w:p>
        </w:tc>
        <w:tc>
          <w:tcPr>
            <w:tcW w:w="3173" w:type="dxa"/>
            <w:noWrap/>
            <w:hideMark/>
          </w:tcPr>
          <w:p w14:paraId="7F3CBBC4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hideMark/>
          </w:tcPr>
          <w:p w14:paraId="57FC5B11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</w:tr>
      <w:tr w:rsidR="005966CB" w:rsidRPr="005966CB" w14:paraId="572DDBF1" w14:textId="77777777" w:rsidTr="005966CB">
        <w:trPr>
          <w:trHeight w:val="467"/>
        </w:trPr>
        <w:tc>
          <w:tcPr>
            <w:tcW w:w="1075" w:type="dxa"/>
            <w:noWrap/>
            <w:hideMark/>
          </w:tcPr>
          <w:p w14:paraId="5874F5E6" w14:textId="77777777" w:rsidR="005966CB" w:rsidRPr="005966CB" w:rsidRDefault="005966CB" w:rsidP="005966CB">
            <w:pPr>
              <w:jc w:val="both"/>
              <w:rPr>
                <w:szCs w:val="24"/>
              </w:rPr>
            </w:pPr>
            <w:r w:rsidRPr="005966CB">
              <w:rPr>
                <w:szCs w:val="24"/>
              </w:rPr>
              <w:t>8.</w:t>
            </w:r>
          </w:p>
        </w:tc>
        <w:tc>
          <w:tcPr>
            <w:tcW w:w="3173" w:type="dxa"/>
            <w:noWrap/>
            <w:hideMark/>
          </w:tcPr>
          <w:p w14:paraId="1A0A56F8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  <w:tc>
          <w:tcPr>
            <w:tcW w:w="4678" w:type="dxa"/>
            <w:noWrap/>
            <w:hideMark/>
          </w:tcPr>
          <w:p w14:paraId="19B7167A" w14:textId="77777777" w:rsidR="005966CB" w:rsidRPr="005966CB" w:rsidRDefault="005966CB" w:rsidP="005966CB">
            <w:pPr>
              <w:jc w:val="both"/>
              <w:rPr>
                <w:sz w:val="22"/>
                <w:szCs w:val="22"/>
              </w:rPr>
            </w:pPr>
            <w:r w:rsidRPr="005966CB">
              <w:rPr>
                <w:sz w:val="22"/>
                <w:szCs w:val="22"/>
              </w:rPr>
              <w:t> </w:t>
            </w:r>
          </w:p>
        </w:tc>
      </w:tr>
    </w:tbl>
    <w:p w14:paraId="155B87AB" w14:textId="77777777" w:rsidR="005966CB" w:rsidRPr="005966CB" w:rsidRDefault="005966CB" w:rsidP="005966CB">
      <w:pPr>
        <w:jc w:val="both"/>
        <w:rPr>
          <w:szCs w:val="24"/>
        </w:rPr>
      </w:pPr>
    </w:p>
    <w:p w14:paraId="5EDB8E76" w14:textId="5AC780E8" w:rsidR="005966CB" w:rsidRDefault="00A953EA" w:rsidP="00905A9C">
      <w:pPr>
        <w:jc w:val="both"/>
        <w:rPr>
          <w:szCs w:val="24"/>
        </w:rPr>
      </w:pPr>
      <w:r>
        <w:rPr>
          <w:szCs w:val="24"/>
        </w:rPr>
        <w:t xml:space="preserve">*indicates </w:t>
      </w:r>
      <w:r w:rsidRPr="00A953EA">
        <w:rPr>
          <w:szCs w:val="24"/>
          <w:highlight w:val="green"/>
        </w:rPr>
        <w:t>main proposer</w:t>
      </w:r>
      <w:r>
        <w:rPr>
          <w:szCs w:val="24"/>
        </w:rPr>
        <w:t xml:space="preserve"> and </w:t>
      </w:r>
      <w:r w:rsidRPr="00A953EA">
        <w:rPr>
          <w:szCs w:val="24"/>
          <w:highlight w:val="yellow"/>
        </w:rPr>
        <w:t>experimentalists</w:t>
      </w:r>
    </w:p>
    <w:p w14:paraId="06A9DDC0" w14:textId="3DACC539" w:rsidR="005966CB" w:rsidRDefault="005966CB" w:rsidP="00905A9C">
      <w:pPr>
        <w:jc w:val="both"/>
        <w:rPr>
          <w:szCs w:val="24"/>
        </w:rPr>
      </w:pPr>
    </w:p>
    <w:p w14:paraId="2816F792" w14:textId="14246A0B" w:rsidR="005966CB" w:rsidRDefault="005966CB" w:rsidP="00905A9C">
      <w:pPr>
        <w:jc w:val="both"/>
        <w:rPr>
          <w:szCs w:val="24"/>
        </w:rPr>
      </w:pPr>
    </w:p>
    <w:p w14:paraId="5404DED8" w14:textId="59E5DCCF" w:rsidR="005966CB" w:rsidRDefault="005966CB" w:rsidP="00905A9C">
      <w:pPr>
        <w:jc w:val="both"/>
        <w:rPr>
          <w:szCs w:val="24"/>
        </w:rPr>
      </w:pPr>
    </w:p>
    <w:p w14:paraId="22B3E251" w14:textId="0273F638" w:rsidR="00905A9C" w:rsidRPr="00A953EA" w:rsidRDefault="00A953EA" w:rsidP="00A953EA">
      <w:pPr>
        <w:jc w:val="center"/>
        <w:rPr>
          <w:szCs w:val="24"/>
          <w:u w:val="single"/>
        </w:rPr>
      </w:pPr>
      <w:r w:rsidRPr="00A953EA">
        <w:rPr>
          <w:b/>
          <w:bCs/>
          <w:sz w:val="28"/>
          <w:szCs w:val="28"/>
          <w:u w:val="single"/>
        </w:rPr>
        <w:t>REPORT:</w:t>
      </w:r>
    </w:p>
    <w:p w14:paraId="5287AC1E" w14:textId="39E2DDBB" w:rsidR="00905A9C" w:rsidRDefault="00905A9C" w:rsidP="00905A9C">
      <w:pPr>
        <w:jc w:val="both"/>
        <w:rPr>
          <w:szCs w:val="24"/>
        </w:rPr>
      </w:pPr>
    </w:p>
    <w:p w14:paraId="4F6118D0" w14:textId="2676057F" w:rsidR="00905A9C" w:rsidRDefault="00905A9C" w:rsidP="00905A9C">
      <w:pPr>
        <w:jc w:val="both"/>
        <w:rPr>
          <w:szCs w:val="24"/>
        </w:rPr>
      </w:pPr>
    </w:p>
    <w:p w14:paraId="18BD96E1" w14:textId="3C5202FD" w:rsidR="007C2438" w:rsidRDefault="007C2438" w:rsidP="00905A9C">
      <w:pPr>
        <w:jc w:val="both"/>
        <w:rPr>
          <w:szCs w:val="24"/>
        </w:rPr>
      </w:pPr>
    </w:p>
    <w:p w14:paraId="3149882A" w14:textId="6CF98E71" w:rsidR="007C2438" w:rsidRDefault="007C2438" w:rsidP="00905A9C">
      <w:pPr>
        <w:jc w:val="both"/>
        <w:rPr>
          <w:szCs w:val="24"/>
        </w:rPr>
      </w:pPr>
    </w:p>
    <w:p w14:paraId="3CDA876D" w14:textId="268A3C89" w:rsidR="007C2438" w:rsidRDefault="007C2438" w:rsidP="00905A9C">
      <w:pPr>
        <w:jc w:val="both"/>
        <w:rPr>
          <w:szCs w:val="24"/>
        </w:rPr>
      </w:pPr>
    </w:p>
    <w:p w14:paraId="204128BE" w14:textId="7EC4B3BF" w:rsidR="007C2438" w:rsidRDefault="007C2438" w:rsidP="00905A9C">
      <w:pPr>
        <w:jc w:val="both"/>
        <w:rPr>
          <w:szCs w:val="24"/>
        </w:rPr>
      </w:pPr>
    </w:p>
    <w:p w14:paraId="5B30A577" w14:textId="7448A277" w:rsidR="007C2438" w:rsidRDefault="007C2438" w:rsidP="00905A9C">
      <w:pPr>
        <w:jc w:val="both"/>
        <w:rPr>
          <w:szCs w:val="24"/>
        </w:rPr>
      </w:pPr>
    </w:p>
    <w:p w14:paraId="218DA013" w14:textId="5142C1A8" w:rsidR="007C2438" w:rsidRDefault="007C2438" w:rsidP="00905A9C">
      <w:pPr>
        <w:jc w:val="both"/>
        <w:rPr>
          <w:szCs w:val="24"/>
        </w:rPr>
      </w:pPr>
    </w:p>
    <w:p w14:paraId="090C322F" w14:textId="33EDFAFC" w:rsidR="007C2438" w:rsidRDefault="007C2438" w:rsidP="00905A9C">
      <w:pPr>
        <w:jc w:val="both"/>
        <w:rPr>
          <w:szCs w:val="24"/>
        </w:rPr>
      </w:pPr>
    </w:p>
    <w:p w14:paraId="4BC25B14" w14:textId="7A2CFDAE" w:rsidR="007C2438" w:rsidRDefault="007C2438" w:rsidP="00905A9C">
      <w:pPr>
        <w:jc w:val="both"/>
        <w:rPr>
          <w:szCs w:val="24"/>
        </w:rPr>
      </w:pPr>
    </w:p>
    <w:p w14:paraId="2B0D003C" w14:textId="2CCED9BC" w:rsidR="007C2438" w:rsidRDefault="007C2438" w:rsidP="00905A9C">
      <w:pPr>
        <w:jc w:val="both"/>
        <w:rPr>
          <w:szCs w:val="24"/>
        </w:rPr>
      </w:pPr>
    </w:p>
    <w:p w14:paraId="1683D645" w14:textId="5ABFC7CB" w:rsidR="007C2438" w:rsidRDefault="007C2438" w:rsidP="00905A9C">
      <w:pPr>
        <w:jc w:val="both"/>
        <w:rPr>
          <w:szCs w:val="24"/>
        </w:rPr>
      </w:pPr>
    </w:p>
    <w:p w14:paraId="0A608F77" w14:textId="356C7E1B" w:rsidR="007C2438" w:rsidRDefault="007C2438" w:rsidP="00905A9C">
      <w:pPr>
        <w:jc w:val="both"/>
        <w:rPr>
          <w:szCs w:val="24"/>
        </w:rPr>
      </w:pPr>
    </w:p>
    <w:p w14:paraId="1E2E9C4A" w14:textId="7D2E8B7C" w:rsidR="007C2438" w:rsidRDefault="007C2438" w:rsidP="00905A9C">
      <w:pPr>
        <w:jc w:val="both"/>
        <w:rPr>
          <w:szCs w:val="24"/>
        </w:rPr>
      </w:pPr>
    </w:p>
    <w:p w14:paraId="7DAA149F" w14:textId="00E60C48" w:rsidR="007C2438" w:rsidRDefault="007C2438" w:rsidP="00905A9C">
      <w:pPr>
        <w:jc w:val="both"/>
        <w:rPr>
          <w:szCs w:val="24"/>
        </w:rPr>
      </w:pPr>
    </w:p>
    <w:p w14:paraId="1471C4A8" w14:textId="6B9211BC" w:rsidR="007C2438" w:rsidRDefault="007C2438" w:rsidP="00905A9C">
      <w:pPr>
        <w:jc w:val="both"/>
        <w:rPr>
          <w:szCs w:val="24"/>
        </w:rPr>
      </w:pPr>
    </w:p>
    <w:p w14:paraId="5DBF412F" w14:textId="0D348F41" w:rsidR="007C2438" w:rsidRDefault="007C2438" w:rsidP="00905A9C">
      <w:pPr>
        <w:jc w:val="both"/>
        <w:rPr>
          <w:szCs w:val="24"/>
        </w:rPr>
      </w:pPr>
    </w:p>
    <w:p w14:paraId="346868A9" w14:textId="2483F024" w:rsidR="007C2438" w:rsidRDefault="007C2438" w:rsidP="00905A9C">
      <w:pPr>
        <w:jc w:val="both"/>
        <w:rPr>
          <w:szCs w:val="24"/>
        </w:rPr>
      </w:pPr>
    </w:p>
    <w:p w14:paraId="74A05943" w14:textId="468D446B" w:rsidR="007C2438" w:rsidRDefault="007C2438" w:rsidP="00905A9C">
      <w:pPr>
        <w:jc w:val="both"/>
        <w:rPr>
          <w:szCs w:val="24"/>
        </w:rPr>
      </w:pPr>
    </w:p>
    <w:p w14:paraId="3486980F" w14:textId="2A845376" w:rsidR="007C2438" w:rsidRDefault="007C2438" w:rsidP="00905A9C">
      <w:pPr>
        <w:jc w:val="both"/>
        <w:rPr>
          <w:szCs w:val="24"/>
        </w:rPr>
      </w:pPr>
    </w:p>
    <w:p w14:paraId="3182B1CE" w14:textId="7DEC00CD" w:rsidR="007C2438" w:rsidRDefault="007C2438" w:rsidP="00905A9C">
      <w:pPr>
        <w:jc w:val="both"/>
        <w:rPr>
          <w:szCs w:val="24"/>
        </w:rPr>
      </w:pPr>
    </w:p>
    <w:p w14:paraId="61E7B7ED" w14:textId="1187D7E4" w:rsidR="007C2438" w:rsidRDefault="007C2438" w:rsidP="00905A9C">
      <w:pPr>
        <w:jc w:val="both"/>
        <w:rPr>
          <w:szCs w:val="24"/>
        </w:rPr>
      </w:pPr>
    </w:p>
    <w:p w14:paraId="237202AC" w14:textId="67DD46D7" w:rsidR="007C2438" w:rsidRDefault="007C2438" w:rsidP="00905A9C">
      <w:pPr>
        <w:jc w:val="both"/>
        <w:rPr>
          <w:szCs w:val="24"/>
        </w:rPr>
      </w:pPr>
    </w:p>
    <w:p w14:paraId="2EF39573" w14:textId="51B93378" w:rsidR="007C2438" w:rsidRDefault="007C2438" w:rsidP="00905A9C">
      <w:pPr>
        <w:jc w:val="both"/>
        <w:rPr>
          <w:szCs w:val="24"/>
        </w:rPr>
      </w:pPr>
    </w:p>
    <w:p w14:paraId="48F86280" w14:textId="7BE7B584" w:rsidR="007C2438" w:rsidRDefault="007C2438" w:rsidP="00905A9C">
      <w:pPr>
        <w:jc w:val="both"/>
        <w:rPr>
          <w:szCs w:val="24"/>
        </w:rPr>
      </w:pPr>
    </w:p>
    <w:p w14:paraId="032B942D" w14:textId="39E02258" w:rsidR="007C2438" w:rsidRDefault="007C2438" w:rsidP="00905A9C">
      <w:pPr>
        <w:jc w:val="both"/>
        <w:rPr>
          <w:szCs w:val="24"/>
        </w:rPr>
      </w:pPr>
    </w:p>
    <w:p w14:paraId="669252F3" w14:textId="168521FA" w:rsidR="007C2438" w:rsidRDefault="007C2438" w:rsidP="00905A9C">
      <w:pPr>
        <w:jc w:val="both"/>
        <w:rPr>
          <w:szCs w:val="24"/>
        </w:rPr>
      </w:pPr>
    </w:p>
    <w:p w14:paraId="0C75244D" w14:textId="04FE6575" w:rsidR="007C2438" w:rsidRDefault="007C2438" w:rsidP="00905A9C">
      <w:pPr>
        <w:jc w:val="both"/>
        <w:rPr>
          <w:szCs w:val="24"/>
        </w:rPr>
      </w:pPr>
    </w:p>
    <w:p w14:paraId="2E86F7EC" w14:textId="0AE1D7FA" w:rsidR="007C2438" w:rsidRDefault="007C2438" w:rsidP="00905A9C">
      <w:pPr>
        <w:jc w:val="both"/>
        <w:rPr>
          <w:szCs w:val="24"/>
        </w:rPr>
      </w:pPr>
    </w:p>
    <w:p w14:paraId="152750FD" w14:textId="205AB21C" w:rsidR="007C2438" w:rsidRDefault="007C2438" w:rsidP="00905A9C">
      <w:pPr>
        <w:jc w:val="both"/>
        <w:rPr>
          <w:szCs w:val="24"/>
        </w:rPr>
      </w:pPr>
    </w:p>
    <w:p w14:paraId="526F987D" w14:textId="1E39D5B8" w:rsidR="007C2438" w:rsidRDefault="007C2438" w:rsidP="00905A9C">
      <w:pPr>
        <w:jc w:val="both"/>
        <w:rPr>
          <w:szCs w:val="24"/>
        </w:rPr>
      </w:pPr>
    </w:p>
    <w:p w14:paraId="2BC8B34F" w14:textId="4D93B1C5" w:rsidR="007C2438" w:rsidRDefault="007C2438" w:rsidP="00905A9C">
      <w:pPr>
        <w:jc w:val="both"/>
        <w:rPr>
          <w:szCs w:val="24"/>
        </w:rPr>
      </w:pPr>
    </w:p>
    <w:p w14:paraId="3617A4C4" w14:textId="4418B0A5" w:rsidR="007C2438" w:rsidRDefault="007C2438" w:rsidP="00905A9C">
      <w:pPr>
        <w:jc w:val="both"/>
        <w:rPr>
          <w:szCs w:val="24"/>
        </w:rPr>
      </w:pPr>
    </w:p>
    <w:p w14:paraId="023D81B0" w14:textId="0CA4E4F4" w:rsidR="007C2438" w:rsidRDefault="007C2438" w:rsidP="00905A9C">
      <w:pPr>
        <w:jc w:val="both"/>
        <w:rPr>
          <w:szCs w:val="24"/>
        </w:rPr>
      </w:pPr>
    </w:p>
    <w:p w14:paraId="2CF017F8" w14:textId="11D45FD3" w:rsidR="007C2438" w:rsidRDefault="007C2438" w:rsidP="00905A9C">
      <w:pPr>
        <w:jc w:val="both"/>
        <w:rPr>
          <w:szCs w:val="24"/>
        </w:rPr>
      </w:pPr>
    </w:p>
    <w:p w14:paraId="1B6CEAF9" w14:textId="3C7F0EF6" w:rsidR="007C2438" w:rsidRDefault="007C2438" w:rsidP="00905A9C">
      <w:pPr>
        <w:jc w:val="both"/>
        <w:rPr>
          <w:szCs w:val="24"/>
        </w:rPr>
      </w:pPr>
    </w:p>
    <w:p w14:paraId="716DD3E9" w14:textId="1D678064" w:rsidR="007C2438" w:rsidRDefault="007C2438" w:rsidP="00905A9C">
      <w:pPr>
        <w:jc w:val="both"/>
        <w:rPr>
          <w:szCs w:val="24"/>
        </w:rPr>
      </w:pPr>
    </w:p>
    <w:p w14:paraId="26B541CA" w14:textId="12A9A479" w:rsidR="007C2438" w:rsidRDefault="007C2438" w:rsidP="00905A9C">
      <w:pPr>
        <w:jc w:val="both"/>
        <w:rPr>
          <w:szCs w:val="24"/>
        </w:rPr>
      </w:pPr>
    </w:p>
    <w:p w14:paraId="11177161" w14:textId="4B654B4A" w:rsidR="007C2438" w:rsidRDefault="007C2438" w:rsidP="00905A9C">
      <w:pPr>
        <w:jc w:val="both"/>
        <w:rPr>
          <w:szCs w:val="24"/>
        </w:rPr>
      </w:pPr>
    </w:p>
    <w:p w14:paraId="08062071" w14:textId="6E173842" w:rsidR="007C2438" w:rsidRDefault="007C2438" w:rsidP="00905A9C">
      <w:pPr>
        <w:jc w:val="both"/>
        <w:rPr>
          <w:szCs w:val="24"/>
        </w:rPr>
      </w:pPr>
    </w:p>
    <w:p w14:paraId="0BD63870" w14:textId="343FC8ED" w:rsidR="007C2438" w:rsidRDefault="007C2438" w:rsidP="00905A9C">
      <w:pPr>
        <w:jc w:val="both"/>
        <w:rPr>
          <w:szCs w:val="24"/>
        </w:rPr>
      </w:pPr>
    </w:p>
    <w:p w14:paraId="0E0BF455" w14:textId="7BA9183F" w:rsidR="007C2438" w:rsidRDefault="007C2438" w:rsidP="00905A9C">
      <w:pPr>
        <w:jc w:val="both"/>
        <w:rPr>
          <w:szCs w:val="24"/>
        </w:rPr>
      </w:pPr>
    </w:p>
    <w:p w14:paraId="21143202" w14:textId="1ECF39CA" w:rsidR="007C2438" w:rsidRDefault="007C2438" w:rsidP="00905A9C">
      <w:pPr>
        <w:jc w:val="both"/>
        <w:rPr>
          <w:szCs w:val="24"/>
        </w:rPr>
      </w:pPr>
    </w:p>
    <w:p w14:paraId="0EE8C3AA" w14:textId="12A71CF7" w:rsidR="007C2438" w:rsidRDefault="007C2438" w:rsidP="00905A9C">
      <w:pPr>
        <w:jc w:val="both"/>
        <w:rPr>
          <w:szCs w:val="24"/>
        </w:rPr>
      </w:pPr>
    </w:p>
    <w:p w14:paraId="300ED8CB" w14:textId="449FABE7" w:rsidR="007C2438" w:rsidRDefault="007C2438" w:rsidP="00905A9C">
      <w:pPr>
        <w:jc w:val="both"/>
        <w:rPr>
          <w:szCs w:val="24"/>
        </w:rPr>
      </w:pPr>
    </w:p>
    <w:p w14:paraId="3C9293AF" w14:textId="5E388773" w:rsidR="007C2438" w:rsidRDefault="007C2438" w:rsidP="00905A9C">
      <w:pPr>
        <w:jc w:val="both"/>
        <w:rPr>
          <w:szCs w:val="24"/>
        </w:rPr>
      </w:pPr>
    </w:p>
    <w:p w14:paraId="39B12FAD" w14:textId="5D7EE513" w:rsidR="007C2438" w:rsidRDefault="007C2438" w:rsidP="00905A9C">
      <w:pPr>
        <w:jc w:val="both"/>
        <w:rPr>
          <w:szCs w:val="24"/>
        </w:rPr>
      </w:pPr>
    </w:p>
    <w:p w14:paraId="6826F2F3" w14:textId="39434771" w:rsidR="007C2438" w:rsidRDefault="007C2438" w:rsidP="00905A9C">
      <w:pPr>
        <w:jc w:val="both"/>
        <w:rPr>
          <w:szCs w:val="24"/>
        </w:rPr>
      </w:pPr>
    </w:p>
    <w:p w14:paraId="65189ADB" w14:textId="7BF9B778" w:rsidR="007C2438" w:rsidRDefault="007C2438" w:rsidP="00905A9C">
      <w:pPr>
        <w:jc w:val="both"/>
        <w:rPr>
          <w:szCs w:val="24"/>
        </w:rPr>
      </w:pPr>
    </w:p>
    <w:p w14:paraId="360076B9" w14:textId="4AD7620F" w:rsidR="007C2438" w:rsidRDefault="007C2438" w:rsidP="00905A9C">
      <w:pPr>
        <w:jc w:val="both"/>
        <w:rPr>
          <w:szCs w:val="24"/>
        </w:rPr>
      </w:pPr>
    </w:p>
    <w:p w14:paraId="43D9C4E5" w14:textId="1463712B" w:rsidR="007C2438" w:rsidRDefault="007C2438" w:rsidP="00905A9C">
      <w:pPr>
        <w:jc w:val="both"/>
        <w:rPr>
          <w:szCs w:val="24"/>
        </w:rPr>
      </w:pPr>
    </w:p>
    <w:p w14:paraId="45F92848" w14:textId="028B2BB3" w:rsidR="007C2438" w:rsidRDefault="007C2438" w:rsidP="00905A9C">
      <w:pPr>
        <w:jc w:val="both"/>
        <w:rPr>
          <w:szCs w:val="24"/>
        </w:rPr>
      </w:pPr>
    </w:p>
    <w:p w14:paraId="301827D4" w14:textId="29BCB388" w:rsidR="007C2438" w:rsidRDefault="007C2438" w:rsidP="00905A9C">
      <w:pPr>
        <w:jc w:val="both"/>
        <w:rPr>
          <w:szCs w:val="24"/>
        </w:rPr>
      </w:pPr>
    </w:p>
    <w:p w14:paraId="474025C6" w14:textId="02F5EDB5" w:rsidR="007C2438" w:rsidRDefault="007C2438" w:rsidP="00905A9C">
      <w:pPr>
        <w:jc w:val="both"/>
        <w:rPr>
          <w:szCs w:val="24"/>
        </w:rPr>
      </w:pPr>
    </w:p>
    <w:p w14:paraId="2FACE4E3" w14:textId="16D5B1C9" w:rsidR="007C2438" w:rsidRDefault="007C2438" w:rsidP="00905A9C">
      <w:pPr>
        <w:jc w:val="both"/>
        <w:rPr>
          <w:szCs w:val="24"/>
        </w:rPr>
      </w:pPr>
    </w:p>
    <w:p w14:paraId="1F1223EB" w14:textId="15F8B52E" w:rsidR="007C2438" w:rsidRDefault="007C2438" w:rsidP="00905A9C">
      <w:pPr>
        <w:jc w:val="both"/>
        <w:rPr>
          <w:szCs w:val="24"/>
        </w:rPr>
      </w:pPr>
    </w:p>
    <w:p w14:paraId="014B7224" w14:textId="46668D0B" w:rsidR="007C2438" w:rsidRDefault="007C2438" w:rsidP="00905A9C">
      <w:pPr>
        <w:jc w:val="both"/>
        <w:rPr>
          <w:szCs w:val="24"/>
        </w:rPr>
      </w:pPr>
    </w:p>
    <w:p w14:paraId="673DC127" w14:textId="4727D886" w:rsidR="007C2438" w:rsidRDefault="007C2438" w:rsidP="00905A9C">
      <w:pPr>
        <w:jc w:val="both"/>
        <w:rPr>
          <w:szCs w:val="24"/>
        </w:rPr>
      </w:pPr>
    </w:p>
    <w:p w14:paraId="5EAA60F9" w14:textId="4957178F" w:rsidR="007C2438" w:rsidRDefault="007C2438" w:rsidP="00905A9C">
      <w:pPr>
        <w:jc w:val="both"/>
        <w:rPr>
          <w:szCs w:val="24"/>
        </w:rPr>
      </w:pPr>
    </w:p>
    <w:p w14:paraId="2D2FA064" w14:textId="1728F532" w:rsidR="007C2438" w:rsidRDefault="007C2438" w:rsidP="00905A9C">
      <w:pPr>
        <w:jc w:val="both"/>
        <w:rPr>
          <w:szCs w:val="24"/>
        </w:rPr>
      </w:pPr>
    </w:p>
    <w:p w14:paraId="195342FA" w14:textId="2A3D330F" w:rsidR="007C2438" w:rsidRDefault="007C2438" w:rsidP="00905A9C">
      <w:pPr>
        <w:jc w:val="both"/>
        <w:rPr>
          <w:szCs w:val="24"/>
        </w:rPr>
      </w:pPr>
    </w:p>
    <w:p w14:paraId="08DC8FCF" w14:textId="1085A502" w:rsidR="007C2438" w:rsidRDefault="007C2438" w:rsidP="00905A9C">
      <w:pPr>
        <w:jc w:val="both"/>
        <w:rPr>
          <w:szCs w:val="24"/>
        </w:rPr>
      </w:pPr>
    </w:p>
    <w:p w14:paraId="72180907" w14:textId="1F1F4070" w:rsidR="007C2438" w:rsidRDefault="007C2438" w:rsidP="00905A9C">
      <w:pPr>
        <w:jc w:val="both"/>
        <w:rPr>
          <w:szCs w:val="24"/>
        </w:rPr>
      </w:pPr>
    </w:p>
    <w:p w14:paraId="0CF7DBF0" w14:textId="1BBD3219" w:rsidR="007C2438" w:rsidRDefault="007C2438" w:rsidP="00905A9C">
      <w:pPr>
        <w:jc w:val="both"/>
        <w:rPr>
          <w:szCs w:val="24"/>
        </w:rPr>
      </w:pPr>
    </w:p>
    <w:p w14:paraId="4437AD7E" w14:textId="27078E65" w:rsidR="007C2438" w:rsidRDefault="007C2438" w:rsidP="00905A9C">
      <w:pPr>
        <w:jc w:val="both"/>
        <w:rPr>
          <w:szCs w:val="24"/>
        </w:rPr>
      </w:pPr>
    </w:p>
    <w:p w14:paraId="67EE8770" w14:textId="44CED038" w:rsidR="007C2438" w:rsidRDefault="007C2438" w:rsidP="00905A9C">
      <w:pPr>
        <w:jc w:val="both"/>
        <w:rPr>
          <w:szCs w:val="24"/>
        </w:rPr>
      </w:pPr>
    </w:p>
    <w:p w14:paraId="4D16C9D6" w14:textId="7E49FA3E" w:rsidR="007C2438" w:rsidRDefault="007C2438" w:rsidP="00905A9C">
      <w:pPr>
        <w:jc w:val="both"/>
        <w:rPr>
          <w:szCs w:val="24"/>
        </w:rPr>
      </w:pPr>
    </w:p>
    <w:p w14:paraId="7712251D" w14:textId="0E26CED6" w:rsidR="007C2438" w:rsidRDefault="007C2438" w:rsidP="00905A9C">
      <w:pPr>
        <w:jc w:val="both"/>
        <w:rPr>
          <w:szCs w:val="24"/>
        </w:rPr>
      </w:pPr>
    </w:p>
    <w:p w14:paraId="01D9A09E" w14:textId="14F37BB5" w:rsidR="007C2438" w:rsidRDefault="007C2438" w:rsidP="00905A9C">
      <w:pPr>
        <w:jc w:val="both"/>
        <w:rPr>
          <w:szCs w:val="24"/>
        </w:rPr>
      </w:pPr>
    </w:p>
    <w:p w14:paraId="5BDD8BF9" w14:textId="5D4FA94B" w:rsidR="007C2438" w:rsidRDefault="007C2438" w:rsidP="00905A9C">
      <w:pPr>
        <w:jc w:val="both"/>
        <w:rPr>
          <w:szCs w:val="24"/>
        </w:rPr>
      </w:pPr>
    </w:p>
    <w:p w14:paraId="541E9A48" w14:textId="3511958C" w:rsidR="007C2438" w:rsidRDefault="007C2438" w:rsidP="00905A9C">
      <w:pPr>
        <w:jc w:val="both"/>
        <w:rPr>
          <w:szCs w:val="24"/>
        </w:rPr>
      </w:pPr>
    </w:p>
    <w:p w14:paraId="7EA2EA15" w14:textId="77777777" w:rsidR="007C2438" w:rsidRDefault="007C2438" w:rsidP="00905A9C">
      <w:pPr>
        <w:jc w:val="both"/>
        <w:rPr>
          <w:szCs w:val="24"/>
        </w:rPr>
      </w:pPr>
    </w:p>
    <w:p w14:paraId="6D5BA39F" w14:textId="77777777" w:rsidR="00905A9C" w:rsidRPr="00905A9C" w:rsidRDefault="00905A9C" w:rsidP="00905A9C">
      <w:pPr>
        <w:jc w:val="both"/>
        <w:rPr>
          <w:szCs w:val="24"/>
        </w:rPr>
      </w:pPr>
    </w:p>
    <w:sectPr w:rsidR="00905A9C" w:rsidRPr="00905A9C" w:rsidSect="00905A9C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tjQwMTGztDA0MTFQ0lEKTi0uzszPAykwrAUAsi97LSwAAAA="/>
  </w:docVars>
  <w:rsids>
    <w:rsidRoot w:val="00905A9C"/>
    <w:rsid w:val="001A076D"/>
    <w:rsid w:val="00212E6D"/>
    <w:rsid w:val="00395A52"/>
    <w:rsid w:val="003E1EDE"/>
    <w:rsid w:val="0040284D"/>
    <w:rsid w:val="004345B1"/>
    <w:rsid w:val="005966CB"/>
    <w:rsid w:val="006D4E07"/>
    <w:rsid w:val="006E0454"/>
    <w:rsid w:val="007C2438"/>
    <w:rsid w:val="007E3040"/>
    <w:rsid w:val="00905A9C"/>
    <w:rsid w:val="00946946"/>
    <w:rsid w:val="00A33964"/>
    <w:rsid w:val="00A756FD"/>
    <w:rsid w:val="00A953EA"/>
    <w:rsid w:val="00AC76B4"/>
    <w:rsid w:val="00BB0DA2"/>
    <w:rsid w:val="00D50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A2C64D"/>
  <w15:chartTrackingRefBased/>
  <w15:docId w15:val="{915E293E-BE72-43AA-8694-ABA2C7B0D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95A52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0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ectiontitle">
    <w:name w:val="section title"/>
    <w:basedOn w:val="Normalny"/>
    <w:rsid w:val="00395A52"/>
    <w:pPr>
      <w:spacing w:before="60" w:after="80" w:line="360" w:lineRule="exact"/>
    </w:pPr>
    <w:rPr>
      <w:b/>
      <w:noProof w:val="0"/>
      <w:sz w:val="28"/>
      <w:lang w:val="en-US"/>
    </w:rPr>
  </w:style>
  <w:style w:type="paragraph" w:customStyle="1" w:styleId="reporttext">
    <w:name w:val="report text"/>
    <w:basedOn w:val="Normalny"/>
    <w:rsid w:val="00395A52"/>
    <w:pPr>
      <w:spacing w:line="360" w:lineRule="exact"/>
    </w:pPr>
    <w:rPr>
      <w:noProof w:val="0"/>
      <w:sz w:val="28"/>
      <w:lang w:val="en-US"/>
    </w:rPr>
  </w:style>
  <w:style w:type="character" w:styleId="Pogrubienie">
    <w:name w:val="Strong"/>
    <w:basedOn w:val="Domylnaczcionkaakapitu"/>
    <w:uiPriority w:val="22"/>
    <w:qFormat/>
    <w:rsid w:val="00D500CD"/>
    <w:rPr>
      <w:b/>
      <w:bCs/>
    </w:rPr>
  </w:style>
  <w:style w:type="table" w:styleId="Tabela-Siatka">
    <w:name w:val="Table Grid"/>
    <w:basedOn w:val="Standardowy"/>
    <w:uiPriority w:val="39"/>
    <w:rsid w:val="00596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90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91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Zając</dc:creator>
  <cp:keywords/>
  <dc:description/>
  <cp:lastModifiedBy>Alicja Górkiewicz</cp:lastModifiedBy>
  <cp:revision>8</cp:revision>
  <dcterms:created xsi:type="dcterms:W3CDTF">2020-09-29T11:19:00Z</dcterms:created>
  <dcterms:modified xsi:type="dcterms:W3CDTF">2020-09-30T11:38:00Z</dcterms:modified>
</cp:coreProperties>
</file>